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7BC6" w:rsidRPr="00F4205C" w:rsidRDefault="00C37BC6" w:rsidP="00A46C63">
      <w:pPr>
        <w:pStyle w:val="Nadpis1"/>
        <w:rPr>
          <w:rStyle w:val="Vetkypsmenvek"/>
        </w:rPr>
      </w:pPr>
      <w:r w:rsidRPr="00F4205C">
        <w:rPr>
          <w:rStyle w:val="Vetkypsmenvek"/>
        </w:rPr>
        <w:t>I</w:t>
      </w:r>
      <w:r w:rsidR="00701D24" w:rsidRPr="00F4205C">
        <w:rPr>
          <w:rStyle w:val="Vetkypsmenvek"/>
        </w:rPr>
        <w:t>ndividuálny študijný plán doktoranda</w:t>
      </w:r>
    </w:p>
    <w:p w:rsidR="00970D1B" w:rsidRPr="00A46C63" w:rsidRDefault="00970D1B" w:rsidP="00A46C63">
      <w:pPr>
        <w:pStyle w:val="Zkladntext"/>
      </w:pPr>
      <w:r w:rsidRPr="00B9571C">
        <w:t xml:space="preserve">Meno, </w:t>
      </w:r>
      <w:r w:rsidRPr="00A46C63">
        <w:t>priezvisko</w:t>
      </w:r>
      <w:r w:rsidRPr="00B9571C">
        <w:t>, ti</w:t>
      </w:r>
      <w:bookmarkStart w:id="0" w:name="_GoBack"/>
      <w:bookmarkEnd w:id="0"/>
      <w:r w:rsidRPr="00B9571C">
        <w:t xml:space="preserve">tul: </w:t>
      </w:r>
      <w:r w:rsidRPr="00B9571C">
        <w:tab/>
      </w:r>
      <w:r w:rsidR="00A46C63">
        <w:t>,</w:t>
      </w:r>
      <w:r w:rsidRPr="00B9571C">
        <w:tab/>
      </w:r>
      <w:r w:rsidR="00A46C63">
        <w:t>r</w:t>
      </w:r>
      <w:r w:rsidRPr="00B9571C">
        <w:t xml:space="preserve">od.: </w:t>
      </w:r>
      <w:r w:rsidRPr="00B9571C">
        <w:tab/>
      </w:r>
    </w:p>
    <w:p w:rsidR="00970D1B" w:rsidRPr="00C37BC6" w:rsidRDefault="00970D1B" w:rsidP="00A46C63">
      <w:pPr>
        <w:pStyle w:val="Zkladntext"/>
      </w:pPr>
      <w:r w:rsidRPr="00C37BC6">
        <w:t xml:space="preserve">Študijný program: </w:t>
      </w:r>
      <w:r w:rsidRPr="00C37BC6">
        <w:tab/>
      </w:r>
      <w:r w:rsidR="00A46C63">
        <w:t>,</w:t>
      </w:r>
      <w:r w:rsidRPr="00C37BC6">
        <w:tab/>
      </w:r>
      <w:r w:rsidR="00A46C63" w:rsidRPr="00C37BC6">
        <w:t>f</w:t>
      </w:r>
      <w:r w:rsidRPr="00C37BC6">
        <w:t xml:space="preserve">orma štúdia: </w:t>
      </w:r>
      <w:r w:rsidRPr="00C37BC6">
        <w:tab/>
      </w:r>
    </w:p>
    <w:p w:rsidR="00970D1B" w:rsidRPr="00A46C63" w:rsidRDefault="00970D1B" w:rsidP="00A46C63">
      <w:pPr>
        <w:pStyle w:val="Zkladntext2"/>
      </w:pPr>
      <w:r w:rsidRPr="00A46C63">
        <w:t xml:space="preserve">Školiteľ: </w:t>
      </w:r>
      <w:r w:rsidRPr="00A46C63">
        <w:tab/>
      </w:r>
    </w:p>
    <w:p w:rsidR="00970D1B" w:rsidRPr="00C37BC6" w:rsidRDefault="00970D1B" w:rsidP="00A46C63">
      <w:pPr>
        <w:pStyle w:val="Zkladntext2"/>
      </w:pPr>
      <w:r w:rsidRPr="00C37BC6">
        <w:t xml:space="preserve">Téma dizertačnej práce: </w:t>
      </w:r>
      <w:r w:rsidRPr="00C37BC6">
        <w:tab/>
      </w:r>
      <w:r w:rsidRPr="00C37BC6">
        <w:tab/>
      </w:r>
    </w:p>
    <w:p w:rsidR="00970D1B" w:rsidRPr="00C37BC6" w:rsidRDefault="00970D1B" w:rsidP="00A46C63">
      <w:pPr>
        <w:pStyle w:val="Zkladntext2"/>
      </w:pPr>
      <w:r w:rsidRPr="00C37BC6">
        <w:t xml:space="preserve">Štandardná dĺžka PhD. štúdia: </w:t>
      </w:r>
      <w:r w:rsidRPr="00C37BC6">
        <w:tab/>
      </w:r>
    </w:p>
    <w:p w:rsidR="00970D1B" w:rsidRPr="00C37BC6" w:rsidRDefault="00970D1B" w:rsidP="00A46C63">
      <w:pPr>
        <w:pStyle w:val="Zkladntext2"/>
      </w:pPr>
      <w:r w:rsidRPr="00C37BC6">
        <w:t xml:space="preserve">Začiatok PhD. štúdia (dátum prvého zápisu): </w:t>
      </w:r>
      <w:r w:rsidRPr="00C37BC6">
        <w:tab/>
      </w:r>
    </w:p>
    <w:p w:rsidR="00970D1B" w:rsidRPr="00C37BC6" w:rsidRDefault="00970D1B" w:rsidP="00A46C63">
      <w:pPr>
        <w:pStyle w:val="Zkladntext2"/>
      </w:pPr>
      <w:r w:rsidRPr="00C37BC6">
        <w:t xml:space="preserve">Predpokladaný termín skončenia PhD. štúdia: </w:t>
      </w:r>
      <w:r w:rsidRPr="00C37BC6">
        <w:tab/>
      </w:r>
    </w:p>
    <w:p w:rsidR="00A042B0" w:rsidRPr="00A46C63" w:rsidRDefault="00A042B0" w:rsidP="00A46C63">
      <w:r w:rsidRPr="00A46C63">
        <w:br w:type="page"/>
      </w:r>
    </w:p>
    <w:p w:rsidR="00970D1B" w:rsidRPr="00A46C63" w:rsidRDefault="00970D1B" w:rsidP="00970D1B">
      <w:pPr>
        <w:tabs>
          <w:tab w:val="right" w:leader="dot" w:pos="6840"/>
        </w:tabs>
        <w:spacing w:line="360" w:lineRule="auto"/>
        <w:rPr>
          <w:rStyle w:val="Vrazn"/>
        </w:rPr>
      </w:pPr>
      <w:r w:rsidRPr="00A46C63">
        <w:rPr>
          <w:rStyle w:val="Vrazn"/>
        </w:rPr>
        <w:lastRenderedPageBreak/>
        <w:t>Študijná časť:</w:t>
      </w: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6096"/>
        <w:gridCol w:w="2920"/>
      </w:tblGrid>
      <w:tr w:rsidR="00970D1B" w:rsidRPr="00A46C63" w:rsidTr="007A4960">
        <w:trPr>
          <w:trHeight w:val="501"/>
          <w:jc w:val="center"/>
        </w:trPr>
        <w:tc>
          <w:tcPr>
            <w:tcW w:w="6096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Predmet</w:t>
            </w:r>
          </w:p>
        </w:tc>
        <w:tc>
          <w:tcPr>
            <w:tcW w:w="2920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Termín skúšky,</w:t>
            </w:r>
          </w:p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resp. získania kreditov</w:t>
            </w:r>
          </w:p>
        </w:tc>
      </w:tr>
      <w:tr w:rsidR="00970D1B" w:rsidRPr="00A46C63" w:rsidTr="007A4960">
        <w:trPr>
          <w:trHeight w:val="7876"/>
          <w:jc w:val="center"/>
        </w:trPr>
        <w:tc>
          <w:tcPr>
            <w:tcW w:w="6096" w:type="dxa"/>
            <w:shd w:val="clear" w:color="auto" w:fill="auto"/>
          </w:tcPr>
          <w:p w:rsidR="00970D1B" w:rsidRPr="00A46C63" w:rsidRDefault="00970D1B" w:rsidP="00A46C63">
            <w:pPr>
              <w:spacing w:line="360" w:lineRule="auto"/>
            </w:pPr>
          </w:p>
        </w:tc>
        <w:tc>
          <w:tcPr>
            <w:tcW w:w="2920" w:type="dxa"/>
            <w:shd w:val="clear" w:color="auto" w:fill="auto"/>
          </w:tcPr>
          <w:p w:rsidR="00970D1B" w:rsidRPr="00A46C63" w:rsidRDefault="00970D1B" w:rsidP="00A46C63">
            <w:pPr>
              <w:spacing w:line="360" w:lineRule="auto"/>
            </w:pPr>
          </w:p>
        </w:tc>
      </w:tr>
    </w:tbl>
    <w:p w:rsidR="00A042B0" w:rsidRPr="00A46C63" w:rsidRDefault="00A042B0" w:rsidP="00A46C63">
      <w:r w:rsidRPr="00A46C63">
        <w:br w:type="page"/>
      </w:r>
    </w:p>
    <w:p w:rsidR="00970D1B" w:rsidRPr="00A46C63" w:rsidRDefault="00970D1B" w:rsidP="00970D1B">
      <w:pPr>
        <w:spacing w:line="360" w:lineRule="auto"/>
        <w:rPr>
          <w:b/>
          <w:bCs/>
        </w:rPr>
      </w:pPr>
      <w:r w:rsidRPr="00A46C63">
        <w:rPr>
          <w:b/>
          <w:bCs/>
        </w:rPr>
        <w:lastRenderedPageBreak/>
        <w:t>Vedecká činnosť:</w:t>
      </w: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6096"/>
        <w:gridCol w:w="2920"/>
      </w:tblGrid>
      <w:tr w:rsidR="00970D1B" w:rsidRPr="00A46C63" w:rsidTr="007A4960">
        <w:trPr>
          <w:trHeight w:val="501"/>
          <w:jc w:val="center"/>
        </w:trPr>
        <w:tc>
          <w:tcPr>
            <w:tcW w:w="6096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Úloha</w:t>
            </w:r>
          </w:p>
        </w:tc>
        <w:tc>
          <w:tcPr>
            <w:tcW w:w="2920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Termín</w:t>
            </w:r>
          </w:p>
        </w:tc>
      </w:tr>
      <w:tr w:rsidR="00970D1B" w:rsidRPr="00A46C63" w:rsidTr="007A4960">
        <w:trPr>
          <w:trHeight w:val="6629"/>
          <w:jc w:val="center"/>
        </w:trPr>
        <w:tc>
          <w:tcPr>
            <w:tcW w:w="6096" w:type="dxa"/>
            <w:shd w:val="clear" w:color="auto" w:fill="auto"/>
          </w:tcPr>
          <w:p w:rsidR="00970D1B" w:rsidRPr="00A46C63" w:rsidRDefault="00970D1B" w:rsidP="00A46C63">
            <w:pPr>
              <w:spacing w:line="360" w:lineRule="auto"/>
            </w:pPr>
          </w:p>
        </w:tc>
        <w:tc>
          <w:tcPr>
            <w:tcW w:w="2920" w:type="dxa"/>
            <w:shd w:val="clear" w:color="auto" w:fill="auto"/>
          </w:tcPr>
          <w:p w:rsidR="00970D1B" w:rsidRPr="00A46C63" w:rsidRDefault="00970D1B" w:rsidP="00A46C63">
            <w:pPr>
              <w:spacing w:line="360" w:lineRule="auto"/>
            </w:pPr>
          </w:p>
        </w:tc>
      </w:tr>
    </w:tbl>
    <w:p w:rsidR="00970D1B" w:rsidRPr="00A46C63" w:rsidRDefault="00970D1B" w:rsidP="00970D1B">
      <w:pPr>
        <w:spacing w:line="360" w:lineRule="auto"/>
      </w:pPr>
    </w:p>
    <w:p w:rsidR="00970D1B" w:rsidRPr="00A46C63" w:rsidRDefault="00970D1B" w:rsidP="00970D1B">
      <w:pPr>
        <w:spacing w:line="360" w:lineRule="auto"/>
        <w:rPr>
          <w:b/>
          <w:bCs/>
        </w:rPr>
      </w:pPr>
      <w:r w:rsidRPr="00A46C63">
        <w:rPr>
          <w:b/>
          <w:bCs/>
        </w:rPr>
        <w:t>Pedagogická činnosť:</w:t>
      </w: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6096"/>
        <w:gridCol w:w="2920"/>
      </w:tblGrid>
      <w:tr w:rsidR="00970D1B" w:rsidRPr="00A46C63" w:rsidTr="007A4960">
        <w:trPr>
          <w:trHeight w:val="501"/>
          <w:jc w:val="center"/>
        </w:trPr>
        <w:tc>
          <w:tcPr>
            <w:tcW w:w="6096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Úloha</w:t>
            </w:r>
          </w:p>
        </w:tc>
        <w:tc>
          <w:tcPr>
            <w:tcW w:w="2920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Termín</w:t>
            </w:r>
          </w:p>
        </w:tc>
      </w:tr>
      <w:tr w:rsidR="00970D1B" w:rsidRPr="00A46C63" w:rsidTr="007A4960">
        <w:trPr>
          <w:trHeight w:val="3267"/>
          <w:jc w:val="center"/>
        </w:trPr>
        <w:tc>
          <w:tcPr>
            <w:tcW w:w="6096" w:type="dxa"/>
            <w:shd w:val="clear" w:color="auto" w:fill="auto"/>
          </w:tcPr>
          <w:p w:rsidR="00970D1B" w:rsidRPr="00A46C63" w:rsidRDefault="00970D1B" w:rsidP="00A46C63">
            <w:pPr>
              <w:spacing w:line="360" w:lineRule="auto"/>
            </w:pPr>
          </w:p>
        </w:tc>
        <w:tc>
          <w:tcPr>
            <w:tcW w:w="2920" w:type="dxa"/>
            <w:shd w:val="clear" w:color="auto" w:fill="auto"/>
          </w:tcPr>
          <w:p w:rsidR="00A46C63" w:rsidRPr="00A46C63" w:rsidRDefault="00A46C63" w:rsidP="00A46C63">
            <w:pPr>
              <w:spacing w:line="360" w:lineRule="auto"/>
            </w:pPr>
          </w:p>
        </w:tc>
      </w:tr>
    </w:tbl>
    <w:p w:rsidR="00970D1B" w:rsidRPr="00A46C63" w:rsidRDefault="00970D1B" w:rsidP="00970D1B">
      <w:pPr>
        <w:spacing w:line="360" w:lineRule="auto"/>
        <w:rPr>
          <w:rStyle w:val="Vrazn"/>
        </w:rPr>
      </w:pPr>
      <w:r w:rsidRPr="00A46C63">
        <w:br w:type="page"/>
      </w:r>
      <w:r w:rsidRPr="00A46C63">
        <w:rPr>
          <w:rStyle w:val="Vrazn"/>
        </w:rPr>
        <w:lastRenderedPageBreak/>
        <w:t>Plán práce na dizertácii:</w:t>
      </w:r>
    </w:p>
    <w:tbl>
      <w:tblPr>
        <w:tblW w:w="0" w:type="auto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6096"/>
        <w:gridCol w:w="2920"/>
      </w:tblGrid>
      <w:tr w:rsidR="00970D1B" w:rsidRPr="00A46C63" w:rsidTr="007A4960">
        <w:trPr>
          <w:trHeight w:val="501"/>
          <w:jc w:val="center"/>
        </w:trPr>
        <w:tc>
          <w:tcPr>
            <w:tcW w:w="6096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Úloha</w:t>
            </w:r>
          </w:p>
        </w:tc>
        <w:tc>
          <w:tcPr>
            <w:tcW w:w="2920" w:type="dxa"/>
            <w:shd w:val="clear" w:color="auto" w:fill="CCCCCC"/>
            <w:vAlign w:val="center"/>
          </w:tcPr>
          <w:p w:rsidR="00970D1B" w:rsidRPr="00A46C63" w:rsidRDefault="00970D1B" w:rsidP="007A4960">
            <w:pPr>
              <w:jc w:val="center"/>
              <w:rPr>
                <w:b/>
                <w:bCs/>
              </w:rPr>
            </w:pPr>
            <w:r w:rsidRPr="00A46C63">
              <w:rPr>
                <w:b/>
                <w:bCs/>
              </w:rPr>
              <w:t>Termín</w:t>
            </w:r>
          </w:p>
        </w:tc>
      </w:tr>
      <w:tr w:rsidR="00970D1B" w:rsidRPr="00A46C63" w:rsidTr="007A4960">
        <w:trPr>
          <w:trHeight w:val="5192"/>
          <w:jc w:val="center"/>
        </w:trPr>
        <w:tc>
          <w:tcPr>
            <w:tcW w:w="6096" w:type="dxa"/>
            <w:shd w:val="clear" w:color="auto" w:fill="auto"/>
          </w:tcPr>
          <w:p w:rsidR="00970D1B" w:rsidRPr="00A46C63" w:rsidRDefault="00970D1B" w:rsidP="007A4960">
            <w:pPr>
              <w:spacing w:line="360" w:lineRule="auto"/>
              <w:rPr>
                <w:b/>
                <w:bCs/>
              </w:rPr>
            </w:pPr>
            <w:r w:rsidRPr="00A46C63">
              <w:rPr>
                <w:b/>
                <w:bCs/>
              </w:rPr>
              <w:t>Projekt dizertačnej práce</w:t>
            </w:r>
          </w:p>
          <w:p w:rsidR="00970D1B" w:rsidRPr="00A46C63" w:rsidRDefault="00970D1B" w:rsidP="00A46C63">
            <w:pPr>
              <w:spacing w:line="360" w:lineRule="auto"/>
            </w:pPr>
          </w:p>
          <w:p w:rsidR="00970D1B" w:rsidRPr="00A46C63" w:rsidRDefault="00970D1B" w:rsidP="00A46C63">
            <w:pPr>
              <w:spacing w:line="360" w:lineRule="auto"/>
            </w:pPr>
          </w:p>
          <w:p w:rsidR="00970D1B" w:rsidRPr="00A46C63" w:rsidRDefault="00970D1B" w:rsidP="00A46C63">
            <w:pPr>
              <w:spacing w:line="360" w:lineRule="auto"/>
            </w:pPr>
          </w:p>
          <w:p w:rsidR="00970D1B" w:rsidRPr="00A46C63" w:rsidRDefault="00970D1B" w:rsidP="007A4960">
            <w:pPr>
              <w:spacing w:line="360" w:lineRule="auto"/>
              <w:rPr>
                <w:b/>
                <w:bCs/>
              </w:rPr>
            </w:pPr>
            <w:r w:rsidRPr="00A46C63">
              <w:rPr>
                <w:b/>
                <w:bCs/>
              </w:rPr>
              <w:t>Dizertačná skúška – zoznam predmetov</w:t>
            </w:r>
          </w:p>
          <w:p w:rsidR="00970D1B" w:rsidRPr="00A46C63" w:rsidRDefault="00970D1B" w:rsidP="00A46C63">
            <w:pPr>
              <w:spacing w:line="360" w:lineRule="auto"/>
            </w:pPr>
          </w:p>
          <w:p w:rsidR="00970D1B" w:rsidRPr="00A46C63" w:rsidRDefault="00970D1B" w:rsidP="00A46C63">
            <w:pPr>
              <w:spacing w:line="360" w:lineRule="auto"/>
            </w:pPr>
          </w:p>
          <w:p w:rsidR="00970D1B" w:rsidRPr="00A46C63" w:rsidRDefault="00970D1B" w:rsidP="00A46C63">
            <w:pPr>
              <w:spacing w:line="360" w:lineRule="auto"/>
            </w:pPr>
          </w:p>
          <w:p w:rsidR="00970D1B" w:rsidRDefault="00970D1B" w:rsidP="007A4960">
            <w:pPr>
              <w:spacing w:line="360" w:lineRule="auto"/>
              <w:rPr>
                <w:b/>
                <w:bCs/>
              </w:rPr>
            </w:pPr>
            <w:r w:rsidRPr="00A46C63">
              <w:rPr>
                <w:b/>
                <w:bCs/>
              </w:rPr>
              <w:t>Obhajoba dizertačnej práce</w:t>
            </w:r>
          </w:p>
          <w:p w:rsidR="00A46C63" w:rsidRPr="00A46C63" w:rsidRDefault="00A46C63" w:rsidP="00A46C63">
            <w:pPr>
              <w:spacing w:line="360" w:lineRule="auto"/>
            </w:pPr>
          </w:p>
        </w:tc>
        <w:tc>
          <w:tcPr>
            <w:tcW w:w="2920" w:type="dxa"/>
            <w:shd w:val="clear" w:color="auto" w:fill="auto"/>
          </w:tcPr>
          <w:p w:rsidR="00970D1B" w:rsidRPr="00A46C63" w:rsidRDefault="00970D1B" w:rsidP="00A46C63">
            <w:pPr>
              <w:spacing w:line="360" w:lineRule="auto"/>
            </w:pPr>
          </w:p>
        </w:tc>
      </w:tr>
      <w:tr w:rsidR="00970D1B" w:rsidRPr="00A46C63" w:rsidTr="007A4960">
        <w:trPr>
          <w:trHeight w:val="4778"/>
          <w:jc w:val="center"/>
        </w:trPr>
        <w:tc>
          <w:tcPr>
            <w:tcW w:w="9016" w:type="dxa"/>
            <w:gridSpan w:val="2"/>
            <w:shd w:val="clear" w:color="auto" w:fill="auto"/>
          </w:tcPr>
          <w:p w:rsidR="00970D1B" w:rsidRPr="00A46C63" w:rsidRDefault="00970D1B" w:rsidP="00A46C63">
            <w:pPr>
              <w:spacing w:line="360" w:lineRule="auto"/>
              <w:rPr>
                <w:b/>
                <w:bCs/>
              </w:rPr>
            </w:pPr>
            <w:r w:rsidRPr="00A46C63">
              <w:rPr>
                <w:b/>
                <w:bCs/>
              </w:rPr>
              <w:t>Zoznam povinnej a odporúčanej literatúry</w:t>
            </w:r>
          </w:p>
          <w:p w:rsidR="00A46C63" w:rsidRPr="00A46C63" w:rsidRDefault="00A46C63" w:rsidP="00A46C63">
            <w:pPr>
              <w:spacing w:line="360" w:lineRule="auto"/>
            </w:pPr>
          </w:p>
        </w:tc>
      </w:tr>
    </w:tbl>
    <w:p w:rsidR="00F745E0" w:rsidRPr="00F745E0" w:rsidRDefault="00F745E0" w:rsidP="00F745E0"/>
    <w:p w:rsidR="00970D1B" w:rsidRPr="00A46C63" w:rsidRDefault="00970D1B" w:rsidP="00F745E0">
      <w:pPr>
        <w:pStyle w:val="Zkladntext"/>
      </w:pPr>
      <w:r w:rsidRPr="00A46C63">
        <w:t xml:space="preserve">Doktorand: </w:t>
      </w:r>
      <w:r w:rsidRPr="00A46C63">
        <w:tab/>
      </w:r>
      <w:r w:rsidRPr="00A46C63">
        <w:tab/>
        <w:t xml:space="preserve">Školiteľ: </w:t>
      </w:r>
      <w:r w:rsidRPr="00A46C63">
        <w:tab/>
      </w:r>
    </w:p>
    <w:p w:rsidR="00970D1B" w:rsidRPr="00A46C63" w:rsidRDefault="00970D1B" w:rsidP="00F745E0">
      <w:pPr>
        <w:pStyle w:val="Zkladntext2"/>
      </w:pPr>
      <w:r w:rsidRPr="00A46C63">
        <w:t xml:space="preserve">Študijný program schválený dňa: </w:t>
      </w:r>
      <w:r w:rsidRPr="00A46C63">
        <w:tab/>
      </w:r>
    </w:p>
    <w:p w:rsidR="00970D1B" w:rsidRPr="00A46C63" w:rsidRDefault="00970D1B" w:rsidP="00F745E0">
      <w:pPr>
        <w:pStyle w:val="Zkladntext2"/>
      </w:pPr>
      <w:r w:rsidRPr="00A46C63">
        <w:t xml:space="preserve">Predseda odborovej komisie: </w:t>
      </w:r>
      <w:r w:rsidRPr="00A46C63">
        <w:tab/>
      </w:r>
    </w:p>
    <w:sectPr w:rsidR="00970D1B" w:rsidRPr="00A46C63" w:rsidSect="00E4301F">
      <w:headerReference w:type="default" r:id="rId8"/>
      <w:headerReference w:type="first" r:id="rId9"/>
      <w:pgSz w:w="11907" w:h="16840" w:code="9"/>
      <w:pgMar w:top="993" w:right="1418" w:bottom="567" w:left="1418" w:header="425" w:footer="425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6138" w:rsidRDefault="00906138">
      <w:r>
        <w:separator/>
      </w:r>
    </w:p>
  </w:endnote>
  <w:endnote w:type="continuationSeparator" w:id="0">
    <w:p w:rsidR="00906138" w:rsidRDefault="00906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6138" w:rsidRDefault="00906138">
      <w:r>
        <w:separator/>
      </w:r>
    </w:p>
  </w:footnote>
  <w:footnote w:type="continuationSeparator" w:id="0">
    <w:p w:rsidR="00906138" w:rsidRDefault="009061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4F1A" w:rsidRPr="00E4301F" w:rsidRDefault="00701D24" w:rsidP="00E4301F">
    <w:pPr>
      <w:pStyle w:val="Hlavika"/>
    </w:pPr>
    <w:r w:rsidRPr="00E4301F">
      <w:rPr>
        <w:rStyle w:val="slostrany"/>
      </w:rPr>
      <w:tab/>
    </w:r>
    <w:r w:rsidR="00A042B0" w:rsidRPr="00E4301F">
      <w:rPr>
        <w:rStyle w:val="slostrany"/>
      </w:rPr>
      <w:fldChar w:fldCharType="begin"/>
    </w:r>
    <w:r w:rsidR="00A042B0" w:rsidRPr="00E4301F">
      <w:rPr>
        <w:rStyle w:val="slostrany"/>
      </w:rPr>
      <w:instrText xml:space="preserve">PAGE  </w:instrText>
    </w:r>
    <w:r w:rsidR="00A042B0" w:rsidRPr="00E4301F">
      <w:rPr>
        <w:rStyle w:val="slostrany"/>
      </w:rPr>
      <w:fldChar w:fldCharType="separate"/>
    </w:r>
    <w:r w:rsidR="00A042B0" w:rsidRPr="00E4301F">
      <w:rPr>
        <w:rStyle w:val="slostrany"/>
      </w:rPr>
      <w:t>2</w:t>
    </w:r>
    <w:r w:rsidR="00A042B0" w:rsidRPr="00E4301F">
      <w:rPr>
        <w:rStyle w:val="slostrany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Mriekatabu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56"/>
      <w:gridCol w:w="6359"/>
      <w:gridCol w:w="1356"/>
    </w:tblGrid>
    <w:tr w:rsidR="00E4301F" w:rsidTr="00E4301F">
      <w:trPr>
        <w:cantSplit/>
        <w:trHeight w:val="1304"/>
      </w:trPr>
      <w:tc>
        <w:tcPr>
          <w:tcW w:w="1304" w:type="dxa"/>
          <w:vAlign w:val="center"/>
        </w:tcPr>
        <w:p w:rsidR="00E4301F" w:rsidRDefault="00E4301F" w:rsidP="00701D24">
          <w:r>
            <w:rPr>
              <w:noProof/>
            </w:rPr>
            <w:drawing>
              <wp:inline distT="0" distB="0" distL="0" distR="0" wp14:anchorId="31238C5F" wp14:editId="3BCCD5F4">
                <wp:extent cx="720000" cy="720000"/>
                <wp:effectExtent l="0" t="0" r="4445" b="4445"/>
                <wp:docPr id="1" name="Obrázok 1" descr="Logo T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 T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vAlign w:val="center"/>
        </w:tcPr>
        <w:p w:rsidR="00E4301F" w:rsidRDefault="00E4301F" w:rsidP="00E4301F">
          <w:pPr>
            <w:pStyle w:val="Nzov"/>
          </w:pPr>
          <w:r w:rsidRPr="00701D24">
            <w:t>Pedagogická fakulta</w:t>
          </w:r>
          <w:r>
            <w:br/>
          </w:r>
          <w:r w:rsidRPr="00701D24">
            <w:t>TRNAVSKEJ UNIVERZITY</w:t>
          </w:r>
          <w:r w:rsidRPr="00701D24">
            <w:br/>
            <w:t>V TRNAVE</w:t>
          </w:r>
        </w:p>
      </w:tc>
      <w:tc>
        <w:tcPr>
          <w:tcW w:w="1304" w:type="dxa"/>
          <w:vAlign w:val="center"/>
        </w:tcPr>
        <w:p w:rsidR="00E4301F" w:rsidRDefault="00E4301F" w:rsidP="00701D24">
          <w:r>
            <w:rPr>
              <w:noProof/>
            </w:rPr>
            <w:drawing>
              <wp:inline distT="0" distB="0" distL="0" distR="0" wp14:anchorId="34B78A83" wp14:editId="00498754">
                <wp:extent cx="720000" cy="720000"/>
                <wp:effectExtent l="0" t="0" r="4445" b="4445"/>
                <wp:docPr id="2" name="Obrázok 2" descr="logo pd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 pd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4301F" w:rsidRPr="00701D24" w:rsidRDefault="00E4301F" w:rsidP="00E4301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17E36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70DA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FE64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8A03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EFC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8A26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82B1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2227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5A6D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48F9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B4B65"/>
    <w:multiLevelType w:val="hybridMultilevel"/>
    <w:tmpl w:val="4D1236A8"/>
    <w:lvl w:ilvl="0" w:tplc="310029D8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TU0NjM0Mrc0NjFQ0lEKTi0uzszPAykwqgUAec2ANSwAAAA="/>
  </w:docVars>
  <w:rsids>
    <w:rsidRoot w:val="000F523F"/>
    <w:rsid w:val="00012C26"/>
    <w:rsid w:val="0003637E"/>
    <w:rsid w:val="00080BE4"/>
    <w:rsid w:val="000916EC"/>
    <w:rsid w:val="000B4F05"/>
    <w:rsid w:val="000D3A1D"/>
    <w:rsid w:val="000F523F"/>
    <w:rsid w:val="000F62B6"/>
    <w:rsid w:val="001279D3"/>
    <w:rsid w:val="001371F9"/>
    <w:rsid w:val="001447CD"/>
    <w:rsid w:val="00171320"/>
    <w:rsid w:val="0018311E"/>
    <w:rsid w:val="001F629E"/>
    <w:rsid w:val="0021491F"/>
    <w:rsid w:val="00214E39"/>
    <w:rsid w:val="00221F20"/>
    <w:rsid w:val="00290188"/>
    <w:rsid w:val="00292C02"/>
    <w:rsid w:val="002A7FB6"/>
    <w:rsid w:val="002D2920"/>
    <w:rsid w:val="002E6F4A"/>
    <w:rsid w:val="002F2249"/>
    <w:rsid w:val="0031027F"/>
    <w:rsid w:val="003173BC"/>
    <w:rsid w:val="00345732"/>
    <w:rsid w:val="003645DA"/>
    <w:rsid w:val="003B1F21"/>
    <w:rsid w:val="003B4BE6"/>
    <w:rsid w:val="003D6390"/>
    <w:rsid w:val="003E5019"/>
    <w:rsid w:val="003E63FF"/>
    <w:rsid w:val="003E684A"/>
    <w:rsid w:val="00402193"/>
    <w:rsid w:val="00405C62"/>
    <w:rsid w:val="00406C08"/>
    <w:rsid w:val="00444C86"/>
    <w:rsid w:val="0045049B"/>
    <w:rsid w:val="00461759"/>
    <w:rsid w:val="00471A02"/>
    <w:rsid w:val="004802EA"/>
    <w:rsid w:val="00484861"/>
    <w:rsid w:val="004D71D5"/>
    <w:rsid w:val="00510953"/>
    <w:rsid w:val="00513DC3"/>
    <w:rsid w:val="0052568F"/>
    <w:rsid w:val="00565F6E"/>
    <w:rsid w:val="00577582"/>
    <w:rsid w:val="005A78C1"/>
    <w:rsid w:val="005E569A"/>
    <w:rsid w:val="00601852"/>
    <w:rsid w:val="0061786B"/>
    <w:rsid w:val="00620378"/>
    <w:rsid w:val="00641181"/>
    <w:rsid w:val="006504BF"/>
    <w:rsid w:val="0065053F"/>
    <w:rsid w:val="006661C2"/>
    <w:rsid w:val="00680031"/>
    <w:rsid w:val="00696C1E"/>
    <w:rsid w:val="006B0EB0"/>
    <w:rsid w:val="006D6254"/>
    <w:rsid w:val="006E449A"/>
    <w:rsid w:val="006F1B8C"/>
    <w:rsid w:val="00701D24"/>
    <w:rsid w:val="00725890"/>
    <w:rsid w:val="00747F0D"/>
    <w:rsid w:val="007706FD"/>
    <w:rsid w:val="00783875"/>
    <w:rsid w:val="007A4960"/>
    <w:rsid w:val="007A6D54"/>
    <w:rsid w:val="007C65A9"/>
    <w:rsid w:val="007E7B34"/>
    <w:rsid w:val="008160F3"/>
    <w:rsid w:val="008358B9"/>
    <w:rsid w:val="008544C7"/>
    <w:rsid w:val="0087301B"/>
    <w:rsid w:val="00883284"/>
    <w:rsid w:val="00886517"/>
    <w:rsid w:val="00894A08"/>
    <w:rsid w:val="008F108A"/>
    <w:rsid w:val="008F79C3"/>
    <w:rsid w:val="00906138"/>
    <w:rsid w:val="00926556"/>
    <w:rsid w:val="00931B95"/>
    <w:rsid w:val="00941626"/>
    <w:rsid w:val="00951FB9"/>
    <w:rsid w:val="0095495B"/>
    <w:rsid w:val="00961580"/>
    <w:rsid w:val="00967BCE"/>
    <w:rsid w:val="00970D1B"/>
    <w:rsid w:val="0098409A"/>
    <w:rsid w:val="009B07C2"/>
    <w:rsid w:val="009C4CBB"/>
    <w:rsid w:val="009E4BC2"/>
    <w:rsid w:val="009E5F73"/>
    <w:rsid w:val="009E7860"/>
    <w:rsid w:val="00A00B9A"/>
    <w:rsid w:val="00A01C39"/>
    <w:rsid w:val="00A0346D"/>
    <w:rsid w:val="00A042B0"/>
    <w:rsid w:val="00A069DD"/>
    <w:rsid w:val="00A46AC3"/>
    <w:rsid w:val="00A46C63"/>
    <w:rsid w:val="00A54555"/>
    <w:rsid w:val="00AA461E"/>
    <w:rsid w:val="00AB4CDD"/>
    <w:rsid w:val="00AC28EF"/>
    <w:rsid w:val="00AC29A0"/>
    <w:rsid w:val="00AD4BB2"/>
    <w:rsid w:val="00AD6C26"/>
    <w:rsid w:val="00AE1166"/>
    <w:rsid w:val="00AF07AC"/>
    <w:rsid w:val="00B077CB"/>
    <w:rsid w:val="00B52948"/>
    <w:rsid w:val="00B5792D"/>
    <w:rsid w:val="00B63A6F"/>
    <w:rsid w:val="00B70746"/>
    <w:rsid w:val="00B835F6"/>
    <w:rsid w:val="00B900FC"/>
    <w:rsid w:val="00B9571C"/>
    <w:rsid w:val="00BA18D9"/>
    <w:rsid w:val="00BA3AD6"/>
    <w:rsid w:val="00BC665D"/>
    <w:rsid w:val="00BD72C6"/>
    <w:rsid w:val="00BE0201"/>
    <w:rsid w:val="00BE096B"/>
    <w:rsid w:val="00BE175D"/>
    <w:rsid w:val="00BE4F1A"/>
    <w:rsid w:val="00BE63B8"/>
    <w:rsid w:val="00C37BC6"/>
    <w:rsid w:val="00C4021A"/>
    <w:rsid w:val="00C4153D"/>
    <w:rsid w:val="00C7521E"/>
    <w:rsid w:val="00C763E5"/>
    <w:rsid w:val="00C90138"/>
    <w:rsid w:val="00CA7C66"/>
    <w:rsid w:val="00CB27A4"/>
    <w:rsid w:val="00CC3CC5"/>
    <w:rsid w:val="00CE3F4C"/>
    <w:rsid w:val="00D30D29"/>
    <w:rsid w:val="00D436CC"/>
    <w:rsid w:val="00D43F92"/>
    <w:rsid w:val="00D50BED"/>
    <w:rsid w:val="00D518F4"/>
    <w:rsid w:val="00DA3093"/>
    <w:rsid w:val="00DB073F"/>
    <w:rsid w:val="00DD6538"/>
    <w:rsid w:val="00DF0EF2"/>
    <w:rsid w:val="00DF6C9B"/>
    <w:rsid w:val="00E334BF"/>
    <w:rsid w:val="00E4301F"/>
    <w:rsid w:val="00E57B1E"/>
    <w:rsid w:val="00E6443D"/>
    <w:rsid w:val="00E95C66"/>
    <w:rsid w:val="00EB21AF"/>
    <w:rsid w:val="00F2434C"/>
    <w:rsid w:val="00F40FA0"/>
    <w:rsid w:val="00F4205C"/>
    <w:rsid w:val="00F53995"/>
    <w:rsid w:val="00F745E0"/>
    <w:rsid w:val="00FA3C34"/>
    <w:rsid w:val="00FA5105"/>
    <w:rsid w:val="00FC1386"/>
    <w:rsid w:val="00FC1AF9"/>
    <w:rsid w:val="00FC7732"/>
    <w:rsid w:val="00FD1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3B94B9"/>
  <w15:chartTrackingRefBased/>
  <w15:docId w15:val="{A5AF4AD5-284E-4A88-BF5E-4E9FCEBAF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Times New Roman" w:hAnsi="Cambria" w:cs="Cambria"/>
        <w:sz w:val="22"/>
        <w:szCs w:val="22"/>
        <w:lang w:val="sk-SK" w:eastAsia="sk-S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  <w:rsid w:val="00B9571C"/>
  </w:style>
  <w:style w:type="paragraph" w:styleId="Nadpis1">
    <w:name w:val="heading 1"/>
    <w:basedOn w:val="Normlny"/>
    <w:next w:val="Normlny"/>
    <w:link w:val="Nadpis1Char"/>
    <w:autoRedefine/>
    <w:qFormat/>
    <w:rsid w:val="00A46C63"/>
    <w:pPr>
      <w:keepNext/>
      <w:spacing w:before="440" w:after="440"/>
      <w:jc w:val="center"/>
      <w:outlineLvl w:val="0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Rozhovor">
    <w:name w:val="Rozhovor"/>
    <w:basedOn w:val="Normlny"/>
    <w:next w:val="Podtitul"/>
    <w:pPr>
      <w:spacing w:before="120" w:after="240" w:line="360" w:lineRule="auto"/>
      <w:ind w:firstLine="709"/>
      <w:jc w:val="both"/>
    </w:pPr>
    <w:rPr>
      <w:rFonts w:ascii="Courier New" w:hAnsi="Courier New"/>
      <w:b/>
      <w:sz w:val="24"/>
      <w:u w:val="single"/>
    </w:rPr>
  </w:style>
  <w:style w:type="paragraph" w:styleId="Podtitul">
    <w:name w:val="Subtitle"/>
    <w:basedOn w:val="Normlny"/>
    <w:qFormat/>
    <w:pPr>
      <w:spacing w:after="60"/>
      <w:jc w:val="center"/>
    </w:pPr>
    <w:rPr>
      <w:rFonts w:ascii="Arial" w:hAnsi="Arial"/>
      <w:sz w:val="24"/>
    </w:rPr>
  </w:style>
  <w:style w:type="paragraph" w:styleId="Hlavika">
    <w:name w:val="header"/>
    <w:basedOn w:val="Normlny"/>
    <w:pPr>
      <w:tabs>
        <w:tab w:val="center" w:pos="4536"/>
        <w:tab w:val="right" w:pos="9072"/>
      </w:tabs>
    </w:pPr>
  </w:style>
  <w:style w:type="paragraph" w:styleId="Pta">
    <w:name w:val="footer"/>
    <w:basedOn w:val="Normlny"/>
    <w:pPr>
      <w:tabs>
        <w:tab w:val="center" w:pos="4536"/>
        <w:tab w:val="right" w:pos="9072"/>
      </w:tabs>
    </w:pPr>
  </w:style>
  <w:style w:type="table" w:styleId="Mriekatabuky">
    <w:name w:val="Table Grid"/>
    <w:basedOn w:val="Normlnatabuka"/>
    <w:rsid w:val="003645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ostrany">
    <w:name w:val="page number"/>
    <w:basedOn w:val="Predvolenpsmoodseku"/>
    <w:rsid w:val="00783875"/>
  </w:style>
  <w:style w:type="paragraph" w:styleId="Nzov">
    <w:name w:val="Title"/>
    <w:basedOn w:val="Normlny"/>
    <w:link w:val="NzovChar"/>
    <w:autoRedefine/>
    <w:qFormat/>
    <w:rsid w:val="00701D24"/>
    <w:pPr>
      <w:jc w:val="center"/>
    </w:pPr>
    <w:rPr>
      <w:b/>
      <w:sz w:val="24"/>
      <w:szCs w:val="24"/>
    </w:rPr>
  </w:style>
  <w:style w:type="character" w:customStyle="1" w:styleId="NzovChar">
    <w:name w:val="Názov Char"/>
    <w:link w:val="Nzov"/>
    <w:rsid w:val="00701D24"/>
    <w:rPr>
      <w:b/>
      <w:sz w:val="24"/>
      <w:szCs w:val="24"/>
    </w:rPr>
  </w:style>
  <w:style w:type="character" w:styleId="Vrazn">
    <w:name w:val="Strong"/>
    <w:basedOn w:val="Predvolenpsmoodseku"/>
    <w:qFormat/>
    <w:rsid w:val="00701D24"/>
    <w:rPr>
      <w:b/>
      <w:bCs/>
    </w:rPr>
  </w:style>
  <w:style w:type="paragraph" w:styleId="Textbubliny">
    <w:name w:val="Balloon Text"/>
    <w:basedOn w:val="Normlny"/>
    <w:link w:val="TextbublinyChar"/>
    <w:rsid w:val="00A46C6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rsid w:val="00A46C63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Predvolenpsmoodseku"/>
    <w:link w:val="Nadpis1"/>
    <w:rsid w:val="00A46C63"/>
    <w:rPr>
      <w:b/>
      <w:bCs/>
    </w:rPr>
  </w:style>
  <w:style w:type="character" w:customStyle="1" w:styleId="Vetkypsmenvek">
    <w:name w:val="Všetky písmená veľké"/>
    <w:basedOn w:val="Predvolenpsmoodseku"/>
    <w:rsid w:val="00B9571C"/>
    <w:rPr>
      <w:caps/>
    </w:rPr>
  </w:style>
  <w:style w:type="paragraph" w:styleId="Zkladntext">
    <w:name w:val="Body Text"/>
    <w:basedOn w:val="Normlny"/>
    <w:link w:val="ZkladntextChar"/>
    <w:autoRedefine/>
    <w:rsid w:val="00A46C63"/>
    <w:pPr>
      <w:tabs>
        <w:tab w:val="right" w:leader="dot" w:pos="5760"/>
        <w:tab w:val="left" w:pos="5954"/>
        <w:tab w:val="right" w:leader="dot" w:pos="9071"/>
      </w:tabs>
      <w:spacing w:before="400" w:line="360" w:lineRule="auto"/>
    </w:pPr>
  </w:style>
  <w:style w:type="character" w:customStyle="1" w:styleId="ZkladntextChar">
    <w:name w:val="Základný text Char"/>
    <w:basedOn w:val="Predvolenpsmoodseku"/>
    <w:link w:val="Zkladntext"/>
    <w:rsid w:val="00A46C63"/>
  </w:style>
  <w:style w:type="paragraph" w:styleId="Zkladntext2">
    <w:name w:val="Body Text 2"/>
    <w:basedOn w:val="Normlny"/>
    <w:link w:val="Zkladntext2Char"/>
    <w:autoRedefine/>
    <w:rsid w:val="00A46C63"/>
    <w:pPr>
      <w:tabs>
        <w:tab w:val="right" w:leader="dot" w:pos="9071"/>
      </w:tabs>
      <w:spacing w:before="400" w:line="360" w:lineRule="auto"/>
    </w:pPr>
  </w:style>
  <w:style w:type="character" w:customStyle="1" w:styleId="Zkladntext2Char">
    <w:name w:val="Základný text 2 Char"/>
    <w:basedOn w:val="Predvolenpsmoodseku"/>
    <w:link w:val="Zkladntext2"/>
    <w:rsid w:val="00A46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7D1B68-38F7-4264-AFDD-1936DCB94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DOPORUČEN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PORUČENE</dc:title>
  <dc:subject/>
  <dc:creator>Install</dc:creator>
  <cp:keywords/>
  <cp:lastModifiedBy>Roman Horváth</cp:lastModifiedBy>
  <cp:revision>5</cp:revision>
  <cp:lastPrinted>2011-11-30T12:38:00Z</cp:lastPrinted>
  <dcterms:created xsi:type="dcterms:W3CDTF">2019-10-07T18:05:00Z</dcterms:created>
  <dcterms:modified xsi:type="dcterms:W3CDTF">2019-10-08T12:09:00Z</dcterms:modified>
</cp:coreProperties>
</file>